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7-17</w:t>
      </w:r>
      <w:r>
        <w:t xml:space="preserve"> </w:t>
      </w:r>
      <w:r>
        <w:t xml:space="preserve">06:15:1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9c28d472fe0bb86a88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7-17T06:15:23Z</dcterms:created>
  <dcterms:modified xsi:type="dcterms:W3CDTF">2023-07-17T06:1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7-17 06:15:17</vt:lpwstr>
  </property>
</Properties>
</file>